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3FF344" w14:textId="77777777" w:rsidR="008B5050" w:rsidRPr="00F66F86" w:rsidRDefault="00243069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</w:rPr>
        <w:pict w14:anchorId="30037C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alt="http://kpi.ua/files/images/kpi.png" style="position:absolute;left:0;text-align:left;margin-left:-12.55pt;margin-top:-18.45pt;width:136.5pt;height:136.5pt;z-index:-1">
            <v:imagedata r:id="rId6" o:title="kpi"/>
            <w10:wrap type="square"/>
          </v:shape>
        </w:pict>
      </w:r>
      <w:r w:rsidR="008B5050" w:rsidRPr="00921439">
        <w:rPr>
          <w:sz w:val="20"/>
          <w:szCs w:val="28"/>
        </w:rPr>
        <w:t xml:space="preserve"> </w:t>
      </w:r>
      <w:r w:rsidR="008B5050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14:paraId="54646266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14:paraId="2A1FD612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Pr="0097416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br/>
        <w:t>І</w:t>
      </w:r>
      <w:r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14:paraId="22644369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14:paraId="7B7AE8EF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14:paraId="35471834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37854A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A53D193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C9BBE82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DE84D5B" w14:textId="77777777"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3EC6484" w14:textId="77777777"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ED8E83A" w14:textId="77777777"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251F5D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D508A1F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5CFCBBC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FC7CA88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EB19813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E23F47C" w14:textId="47320887" w:rsidR="003E25AE" w:rsidRPr="00E137AE" w:rsidRDefault="00D10471" w:rsidP="003E25AE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243069">
        <w:rPr>
          <w:rFonts w:ascii="Times New Roman" w:hAnsi="Times New Roman"/>
          <w:b/>
          <w:sz w:val="40"/>
          <w:szCs w:val="28"/>
          <w:lang w:val="uk-UA"/>
        </w:rPr>
        <w:t>2</w:t>
      </w:r>
      <w:bookmarkStart w:id="0" w:name="_GoBack"/>
      <w:bookmarkEnd w:id="0"/>
    </w:p>
    <w:p w14:paraId="7DD9E7D6" w14:textId="677258E4" w:rsidR="003E25AE" w:rsidRPr="00E14620" w:rsidRDefault="003E25AE" w:rsidP="00E1462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 xml:space="preserve">з дисципліни </w:t>
      </w:r>
      <w:r w:rsidR="00E14620">
        <w:rPr>
          <w:rFonts w:ascii="Times New Roman" w:hAnsi="Times New Roman"/>
          <w:sz w:val="32"/>
          <w:szCs w:val="28"/>
          <w:lang w:val="uk-UA"/>
        </w:rPr>
        <w:t>«Веб-технології та веб-дизайн»</w:t>
      </w:r>
    </w:p>
    <w:p w14:paraId="2B9FFBAC" w14:textId="77777777"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3386C3EF" w14:textId="4282763C" w:rsidR="003E25AE" w:rsidRPr="00782C8A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іант</w:t>
      </w:r>
      <w:r w:rsidRPr="00E137AE">
        <w:rPr>
          <w:rFonts w:ascii="Times New Roman" w:hAnsi="Times New Roman"/>
          <w:sz w:val="32"/>
          <w:szCs w:val="28"/>
          <w:lang w:val="uk-UA"/>
        </w:rPr>
        <w:t xml:space="preserve"> 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№</w:t>
      </w:r>
      <w:r w:rsidR="00E14620">
        <w:rPr>
          <w:rFonts w:ascii="Times New Roman" w:hAnsi="Times New Roman"/>
          <w:sz w:val="32"/>
          <w:szCs w:val="28"/>
        </w:rPr>
        <w:t>-</w:t>
      </w:r>
    </w:p>
    <w:p w14:paraId="5417887B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5DBBCAA" w14:textId="77777777"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9E18166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B2E165F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121D1F25" w14:textId="77777777" w:rsidR="00DC53DC" w:rsidRPr="00500C1D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500C1D">
        <w:rPr>
          <w:rFonts w:ascii="Times New Roman" w:hAnsi="Times New Roman"/>
          <w:sz w:val="28"/>
          <w:szCs w:val="28"/>
        </w:rPr>
        <w:t>8</w:t>
      </w:r>
      <w:r w:rsidR="00500C1D" w:rsidRPr="00500C1D">
        <w:rPr>
          <w:rFonts w:ascii="Times New Roman" w:hAnsi="Times New Roman"/>
          <w:sz w:val="28"/>
          <w:szCs w:val="28"/>
        </w:rPr>
        <w:t>2</w:t>
      </w:r>
    </w:p>
    <w:p w14:paraId="02407FC0" w14:textId="77777777" w:rsidR="003E25AE" w:rsidRPr="00E137AE" w:rsidRDefault="00500C1D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Головакін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М.</w:t>
      </w:r>
      <w:r w:rsidR="00017D8A">
        <w:rPr>
          <w:rFonts w:ascii="Times New Roman" w:hAnsi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А.</w:t>
      </w:r>
    </w:p>
    <w:p w14:paraId="7F7189CA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41C00E8F" w14:textId="77777777" w:rsidR="001C60C0" w:rsidRDefault="001C60C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</w:t>
      </w:r>
      <w:r w:rsidR="00B5565C">
        <w:rPr>
          <w:rFonts w:ascii="Times New Roman" w:hAnsi="Times New Roman"/>
          <w:sz w:val="28"/>
          <w:szCs w:val="28"/>
          <w:lang w:val="uk-UA"/>
        </w:rPr>
        <w:t>с.</w:t>
      </w:r>
      <w:r w:rsidRPr="001C60C0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каф. БМК</w:t>
      </w:r>
    </w:p>
    <w:p w14:paraId="6960DF05" w14:textId="7E689383" w:rsidR="00DC53DC" w:rsidRPr="00E14620" w:rsidRDefault="00E1462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Давидько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О.Б.</w:t>
      </w:r>
    </w:p>
    <w:p w14:paraId="4458A1C0" w14:textId="77777777"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174221E9" w14:textId="77777777"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5F1BB558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14:paraId="4508D8AB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14:paraId="7F6D00F1" w14:textId="77777777" w:rsidR="00931C38" w:rsidRPr="005C122E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5C122E">
        <w:rPr>
          <w:rFonts w:ascii="Times New Roman" w:hAnsi="Times New Roman"/>
          <w:sz w:val="28"/>
          <w:szCs w:val="28"/>
        </w:rPr>
        <w:t>_____</w:t>
      </w:r>
    </w:p>
    <w:p w14:paraId="13CA222D" w14:textId="77777777"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14:paraId="4C8DDF4E" w14:textId="77777777"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79BC8DB2" w14:textId="77777777" w:rsidR="00931C38" w:rsidRPr="00E137AE" w:rsidRDefault="00931C38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5194E81D" w14:textId="77777777"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58998384" w14:textId="77777777" w:rsidR="00DC53DC" w:rsidRP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145736C6" w14:textId="474C685C" w:rsidR="00EA6353" w:rsidRPr="00E14620" w:rsidRDefault="003E25AE" w:rsidP="00EA6353">
      <w:pPr>
        <w:jc w:val="center"/>
        <w:rPr>
          <w:rFonts w:ascii="Times New Roman" w:hAnsi="Times New Roman"/>
          <w:sz w:val="32"/>
          <w:szCs w:val="28"/>
        </w:rPr>
        <w:sectPr w:rsidR="00EA6353" w:rsidRPr="00E14620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="00E14620">
        <w:rPr>
          <w:rFonts w:ascii="Times New Roman" w:hAnsi="Times New Roman"/>
          <w:sz w:val="32"/>
          <w:szCs w:val="28"/>
        </w:rPr>
        <w:t>-20</w:t>
      </w:r>
      <w:r w:rsidR="00E14620" w:rsidRPr="00E14620">
        <w:rPr>
          <w:rFonts w:ascii="Times New Roman" w:hAnsi="Times New Roman"/>
          <w:sz w:val="32"/>
          <w:szCs w:val="28"/>
        </w:rPr>
        <w:t>20</w:t>
      </w:r>
    </w:p>
    <w:p w14:paraId="11A313CD" w14:textId="68EAD38C" w:rsidR="00E14620" w:rsidRDefault="005C122E" w:rsidP="00E14620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 xml:space="preserve">Завдання: </w:t>
      </w:r>
    </w:p>
    <w:p w14:paraId="6A91B627" w14:textId="77777777" w:rsidR="009E24D4" w:rsidRPr="009E24D4" w:rsidRDefault="009E24D4" w:rsidP="009E24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proofErr w:type="spellStart"/>
      <w:r w:rsidRPr="009E24D4">
        <w:rPr>
          <w:rFonts w:ascii="Arial" w:eastAsia="Times New Roman" w:hAnsi="Arial" w:cs="Arial"/>
          <w:color w:val="000000"/>
        </w:rPr>
        <w:t>Створити</w:t>
      </w:r>
      <w:proofErr w:type="spellEnd"/>
      <w:r w:rsidRPr="009E24D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9E24D4">
        <w:rPr>
          <w:rFonts w:ascii="Arial" w:eastAsia="Times New Roman" w:hAnsi="Arial" w:cs="Arial"/>
          <w:color w:val="000000"/>
        </w:rPr>
        <w:t>простий</w:t>
      </w:r>
      <w:proofErr w:type="spellEnd"/>
      <w:r w:rsidRPr="009E24D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9E24D4">
        <w:rPr>
          <w:rFonts w:ascii="Arial" w:eastAsia="Times New Roman" w:hAnsi="Arial" w:cs="Arial"/>
          <w:color w:val="000000"/>
        </w:rPr>
        <w:t>односторінковий</w:t>
      </w:r>
      <w:proofErr w:type="spellEnd"/>
      <w:r w:rsidRPr="009E24D4">
        <w:rPr>
          <w:rFonts w:ascii="Arial" w:eastAsia="Times New Roman" w:hAnsi="Arial" w:cs="Arial"/>
          <w:color w:val="000000"/>
        </w:rPr>
        <w:t xml:space="preserve"> сайт </w:t>
      </w:r>
      <w:proofErr w:type="spellStart"/>
      <w:r w:rsidRPr="009E24D4">
        <w:rPr>
          <w:rFonts w:ascii="Arial" w:eastAsia="Times New Roman" w:hAnsi="Arial" w:cs="Arial"/>
          <w:color w:val="000000"/>
        </w:rPr>
        <w:t>візитку</w:t>
      </w:r>
      <w:proofErr w:type="spellEnd"/>
      <w:r w:rsidRPr="009E24D4">
        <w:rPr>
          <w:rFonts w:ascii="Arial" w:eastAsia="Times New Roman" w:hAnsi="Arial" w:cs="Arial"/>
          <w:color w:val="000000"/>
        </w:rPr>
        <w:t xml:space="preserve"> з </w:t>
      </w:r>
      <w:proofErr w:type="spellStart"/>
      <w:r w:rsidRPr="009E24D4">
        <w:rPr>
          <w:rFonts w:ascii="Arial" w:eastAsia="Times New Roman" w:hAnsi="Arial" w:cs="Arial"/>
          <w:color w:val="000000"/>
        </w:rPr>
        <w:t>відповідною</w:t>
      </w:r>
      <w:proofErr w:type="spellEnd"/>
      <w:r w:rsidRPr="009E24D4">
        <w:rPr>
          <w:rFonts w:ascii="Arial" w:eastAsia="Times New Roman" w:hAnsi="Arial" w:cs="Arial"/>
          <w:color w:val="000000"/>
        </w:rPr>
        <w:t xml:space="preserve"> структурою документу:</w:t>
      </w:r>
    </w:p>
    <w:p w14:paraId="7305E01D" w14:textId="77777777" w:rsidR="009E24D4" w:rsidRPr="009E24D4" w:rsidRDefault="009E24D4" w:rsidP="009E24D4">
      <w:pPr>
        <w:numPr>
          <w:ilvl w:val="0"/>
          <w:numId w:val="12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lang w:val="en-US"/>
        </w:rPr>
      </w:pP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Шапка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 xml:space="preserve"> // &lt;header&gt;</w:t>
      </w:r>
    </w:p>
    <w:p w14:paraId="4373B298" w14:textId="77777777" w:rsidR="009E24D4" w:rsidRPr="009E24D4" w:rsidRDefault="009E24D4" w:rsidP="009E24D4">
      <w:pPr>
        <w:numPr>
          <w:ilvl w:val="0"/>
          <w:numId w:val="12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lang w:val="en-US"/>
        </w:rPr>
      </w:pP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Тіло</w:t>
      </w:r>
      <w:proofErr w:type="spellEnd"/>
    </w:p>
    <w:p w14:paraId="48974703" w14:textId="77777777" w:rsidR="009E24D4" w:rsidRPr="009E24D4" w:rsidRDefault="009E24D4" w:rsidP="009E24D4">
      <w:pPr>
        <w:numPr>
          <w:ilvl w:val="0"/>
          <w:numId w:val="12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lang w:val="en-US"/>
        </w:rPr>
      </w:pP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Футер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 xml:space="preserve"> // &lt;footer&gt;</w:t>
      </w:r>
    </w:p>
    <w:p w14:paraId="6E8C171A" w14:textId="77777777" w:rsidR="009E24D4" w:rsidRPr="009E24D4" w:rsidRDefault="009E24D4" w:rsidP="009E24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9E24D4">
        <w:rPr>
          <w:rFonts w:ascii="Arial" w:eastAsia="Times New Roman" w:hAnsi="Arial" w:cs="Arial"/>
          <w:color w:val="000000"/>
        </w:rPr>
        <w:t xml:space="preserve">При </w:t>
      </w:r>
      <w:proofErr w:type="spellStart"/>
      <w:r w:rsidRPr="009E24D4">
        <w:rPr>
          <w:rFonts w:ascii="Arial" w:eastAsia="Times New Roman" w:hAnsi="Arial" w:cs="Arial"/>
          <w:color w:val="000000"/>
        </w:rPr>
        <w:t>розробці</w:t>
      </w:r>
      <w:proofErr w:type="spellEnd"/>
      <w:r w:rsidRPr="009E24D4">
        <w:rPr>
          <w:rFonts w:ascii="Arial" w:eastAsia="Times New Roman" w:hAnsi="Arial" w:cs="Arial"/>
          <w:color w:val="000000"/>
        </w:rPr>
        <w:t xml:space="preserve"> сайту </w:t>
      </w:r>
      <w:proofErr w:type="spellStart"/>
      <w:r w:rsidRPr="009E24D4">
        <w:rPr>
          <w:rFonts w:ascii="Arial" w:eastAsia="Times New Roman" w:hAnsi="Arial" w:cs="Arial"/>
          <w:color w:val="000000"/>
        </w:rPr>
        <w:t>використати</w:t>
      </w:r>
      <w:proofErr w:type="spellEnd"/>
      <w:r w:rsidRPr="009E24D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9E24D4">
        <w:rPr>
          <w:rFonts w:ascii="Arial" w:eastAsia="Times New Roman" w:hAnsi="Arial" w:cs="Arial"/>
          <w:color w:val="000000"/>
        </w:rPr>
        <w:t>такі</w:t>
      </w:r>
      <w:proofErr w:type="spellEnd"/>
      <w:r w:rsidRPr="009E24D4">
        <w:rPr>
          <w:rFonts w:ascii="Arial" w:eastAsia="Times New Roman" w:hAnsi="Arial" w:cs="Arial"/>
          <w:color w:val="000000"/>
        </w:rPr>
        <w:t xml:space="preserve"> теги:</w:t>
      </w:r>
    </w:p>
    <w:p w14:paraId="0F5F388F" w14:textId="77777777" w:rsidR="009E24D4" w:rsidRPr="009E24D4" w:rsidRDefault="009E24D4" w:rsidP="009E24D4">
      <w:pPr>
        <w:numPr>
          <w:ilvl w:val="0"/>
          <w:numId w:val="13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lang w:val="en-US"/>
        </w:rPr>
      </w:pP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Заголовки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 xml:space="preserve"> &lt;h1-6&gt;</w:t>
      </w:r>
    </w:p>
    <w:p w14:paraId="53098005" w14:textId="77777777" w:rsidR="009E24D4" w:rsidRPr="009E24D4" w:rsidRDefault="009E24D4" w:rsidP="009E24D4">
      <w:pPr>
        <w:numPr>
          <w:ilvl w:val="0"/>
          <w:numId w:val="13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lang w:val="en-US"/>
        </w:rPr>
      </w:pP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Назва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 xml:space="preserve"> </w:t>
      </w: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сторінки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>: &lt;title&gt;</w:t>
      </w:r>
    </w:p>
    <w:p w14:paraId="2E8110E4" w14:textId="77777777" w:rsidR="009E24D4" w:rsidRPr="009E24D4" w:rsidRDefault="009E24D4" w:rsidP="009E24D4">
      <w:pPr>
        <w:numPr>
          <w:ilvl w:val="0"/>
          <w:numId w:val="13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lang w:val="en-US"/>
        </w:rPr>
      </w:pP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Виділення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 xml:space="preserve"> </w:t>
      </w: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тексту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>: &lt;strong&gt;, &lt;</w:t>
      </w: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em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>&gt;, &lt;b&gt;, &lt;mark&gt;, &lt;</w:t>
      </w: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i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>&gt;, &lt;s&gt;, &lt;small&gt;</w:t>
      </w:r>
    </w:p>
    <w:p w14:paraId="2871C2D6" w14:textId="77777777" w:rsidR="009E24D4" w:rsidRPr="009E24D4" w:rsidRDefault="009E24D4" w:rsidP="009E24D4">
      <w:pPr>
        <w:numPr>
          <w:ilvl w:val="0"/>
          <w:numId w:val="13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lang w:val="en-US"/>
        </w:rPr>
      </w:pP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Монотонний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 xml:space="preserve"> </w:t>
      </w: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текст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>: &lt;code&gt;, &lt;pre&gt;, &lt;</w:t>
      </w: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var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>&gt;, &lt;time&gt;</w:t>
      </w:r>
    </w:p>
    <w:p w14:paraId="2F4C5493" w14:textId="77777777" w:rsidR="009E24D4" w:rsidRPr="009E24D4" w:rsidRDefault="009E24D4" w:rsidP="009E24D4">
      <w:pPr>
        <w:numPr>
          <w:ilvl w:val="0"/>
          <w:numId w:val="13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lang w:val="en-US"/>
        </w:rPr>
      </w:pP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Структурні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 xml:space="preserve"> </w:t>
      </w: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теги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 xml:space="preserve"> &lt;html&gt;, &lt;head&gt;, &lt;body&gt;, &lt;header&gt;, &lt;footer&gt;</w:t>
      </w:r>
    </w:p>
    <w:p w14:paraId="1E555429" w14:textId="77777777" w:rsidR="009E24D4" w:rsidRPr="009E24D4" w:rsidRDefault="009E24D4" w:rsidP="009E24D4">
      <w:pPr>
        <w:numPr>
          <w:ilvl w:val="0"/>
          <w:numId w:val="13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lang w:val="en-US"/>
        </w:rPr>
      </w:pP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Зображення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 xml:space="preserve"> &lt;</w:t>
      </w:r>
      <w:proofErr w:type="spellStart"/>
      <w:r w:rsidRPr="009E24D4">
        <w:rPr>
          <w:rFonts w:ascii="Arial" w:eastAsia="Times New Roman" w:hAnsi="Arial" w:cs="Arial"/>
          <w:color w:val="000000"/>
          <w:lang w:val="en-US"/>
        </w:rPr>
        <w:t>img</w:t>
      </w:r>
      <w:proofErr w:type="spellEnd"/>
      <w:r w:rsidRPr="009E24D4">
        <w:rPr>
          <w:rFonts w:ascii="Arial" w:eastAsia="Times New Roman" w:hAnsi="Arial" w:cs="Arial"/>
          <w:color w:val="000000"/>
          <w:lang w:val="en-US"/>
        </w:rPr>
        <w:t>&gt;</w:t>
      </w:r>
    </w:p>
    <w:p w14:paraId="4A8A6AAE" w14:textId="77777777" w:rsidR="009E24D4" w:rsidRPr="009E24D4" w:rsidRDefault="009E24D4" w:rsidP="009E24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9E24D4">
        <w:rPr>
          <w:rFonts w:ascii="Arial" w:eastAsia="Times New Roman" w:hAnsi="Arial" w:cs="Arial"/>
          <w:color w:val="000000"/>
        </w:rPr>
        <w:t xml:space="preserve">Код сайту разом </w:t>
      </w:r>
      <w:proofErr w:type="spellStart"/>
      <w:r w:rsidRPr="009E24D4">
        <w:rPr>
          <w:rFonts w:ascii="Arial" w:eastAsia="Times New Roman" w:hAnsi="Arial" w:cs="Arial"/>
          <w:color w:val="000000"/>
        </w:rPr>
        <w:t>зі</w:t>
      </w:r>
      <w:proofErr w:type="spellEnd"/>
      <w:r w:rsidRPr="009E24D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9E24D4">
        <w:rPr>
          <w:rFonts w:ascii="Arial" w:eastAsia="Times New Roman" w:hAnsi="Arial" w:cs="Arial"/>
          <w:color w:val="000000"/>
        </w:rPr>
        <w:t>звітом</w:t>
      </w:r>
      <w:proofErr w:type="spellEnd"/>
      <w:r w:rsidRPr="009E24D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9E24D4">
        <w:rPr>
          <w:rFonts w:ascii="Arial" w:eastAsia="Times New Roman" w:hAnsi="Arial" w:cs="Arial"/>
          <w:color w:val="000000"/>
        </w:rPr>
        <w:t>додати</w:t>
      </w:r>
      <w:proofErr w:type="spellEnd"/>
      <w:r w:rsidRPr="009E24D4">
        <w:rPr>
          <w:rFonts w:ascii="Arial" w:eastAsia="Times New Roman" w:hAnsi="Arial" w:cs="Arial"/>
          <w:color w:val="000000"/>
        </w:rPr>
        <w:t xml:space="preserve"> до </w:t>
      </w:r>
      <w:proofErr w:type="spellStart"/>
      <w:r w:rsidRPr="009E24D4">
        <w:rPr>
          <w:rFonts w:ascii="Arial" w:eastAsia="Times New Roman" w:hAnsi="Arial" w:cs="Arial"/>
          <w:color w:val="000000"/>
        </w:rPr>
        <w:t>системи</w:t>
      </w:r>
      <w:proofErr w:type="spellEnd"/>
      <w:r w:rsidRPr="009E24D4">
        <w:rPr>
          <w:rFonts w:ascii="Arial" w:eastAsia="Times New Roman" w:hAnsi="Arial" w:cs="Arial"/>
          <w:color w:val="000000"/>
        </w:rPr>
        <w:t xml:space="preserve"> контролю </w:t>
      </w:r>
      <w:proofErr w:type="spellStart"/>
      <w:r w:rsidRPr="009E24D4">
        <w:rPr>
          <w:rFonts w:ascii="Arial" w:eastAsia="Times New Roman" w:hAnsi="Arial" w:cs="Arial"/>
          <w:color w:val="000000"/>
        </w:rPr>
        <w:t>версій</w:t>
      </w:r>
      <w:proofErr w:type="spellEnd"/>
      <w:r w:rsidRPr="009E24D4">
        <w:rPr>
          <w:rFonts w:ascii="Arial" w:eastAsia="Times New Roman" w:hAnsi="Arial" w:cs="Arial"/>
          <w:color w:val="000000"/>
        </w:rPr>
        <w:t>.</w:t>
      </w:r>
    </w:p>
    <w:p w14:paraId="3B2B817C" w14:textId="77777777" w:rsidR="009E24D4" w:rsidRPr="009E24D4" w:rsidRDefault="009E24D4" w:rsidP="009E24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9E24D4">
        <w:rPr>
          <w:rFonts w:ascii="Arial" w:eastAsia="Times New Roman" w:hAnsi="Arial" w:cs="Arial"/>
          <w:color w:val="222222"/>
          <w:sz w:val="24"/>
          <w:szCs w:val="24"/>
        </w:rPr>
        <w:t>--</w:t>
      </w:r>
    </w:p>
    <w:p w14:paraId="0F133795" w14:textId="77777777" w:rsidR="009E24D4" w:rsidRPr="009E24D4" w:rsidRDefault="009E24D4" w:rsidP="009E24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9E24D4">
        <w:rPr>
          <w:rFonts w:ascii="Arial" w:eastAsia="Times New Roman" w:hAnsi="Arial" w:cs="Arial"/>
          <w:color w:val="222222"/>
          <w:sz w:val="24"/>
          <w:szCs w:val="24"/>
        </w:rPr>
        <w:t xml:space="preserve">В </w:t>
      </w:r>
      <w:proofErr w:type="spellStart"/>
      <w:r w:rsidRPr="009E24D4">
        <w:rPr>
          <w:rFonts w:ascii="Arial" w:eastAsia="Times New Roman" w:hAnsi="Arial" w:cs="Arial"/>
          <w:color w:val="222222"/>
          <w:sz w:val="24"/>
          <w:szCs w:val="24"/>
        </w:rPr>
        <w:t>особистому</w:t>
      </w:r>
      <w:proofErr w:type="spellEnd"/>
      <w:r w:rsidRPr="009E24D4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9E24D4">
        <w:rPr>
          <w:rFonts w:ascii="Arial" w:eastAsia="Times New Roman" w:hAnsi="Arial" w:cs="Arial"/>
          <w:color w:val="222222"/>
          <w:sz w:val="24"/>
          <w:szCs w:val="24"/>
        </w:rPr>
        <w:t>репозиторії</w:t>
      </w:r>
      <w:proofErr w:type="spellEnd"/>
      <w:r w:rsidRPr="009E24D4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9E24D4">
        <w:rPr>
          <w:rFonts w:ascii="Arial" w:eastAsia="Times New Roman" w:hAnsi="Arial" w:cs="Arial"/>
          <w:color w:val="222222"/>
          <w:sz w:val="24"/>
          <w:szCs w:val="24"/>
        </w:rPr>
        <w:t>організувати</w:t>
      </w:r>
      <w:proofErr w:type="spellEnd"/>
      <w:r w:rsidRPr="009E24D4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9E24D4">
        <w:rPr>
          <w:rFonts w:ascii="Arial" w:eastAsia="Times New Roman" w:hAnsi="Arial" w:cs="Arial"/>
          <w:color w:val="222222"/>
          <w:sz w:val="24"/>
          <w:szCs w:val="24"/>
        </w:rPr>
        <w:t>наступну</w:t>
      </w:r>
      <w:proofErr w:type="spellEnd"/>
      <w:r w:rsidRPr="009E24D4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9E24D4">
        <w:rPr>
          <w:rFonts w:ascii="Arial" w:eastAsia="Times New Roman" w:hAnsi="Arial" w:cs="Arial"/>
          <w:color w:val="222222"/>
          <w:sz w:val="24"/>
          <w:szCs w:val="24"/>
        </w:rPr>
        <w:t>ієрархію</w:t>
      </w:r>
      <w:proofErr w:type="spellEnd"/>
      <w:r w:rsidRPr="009E24D4">
        <w:rPr>
          <w:rFonts w:ascii="Arial" w:eastAsia="Times New Roman" w:hAnsi="Arial" w:cs="Arial"/>
          <w:color w:val="222222"/>
          <w:sz w:val="24"/>
          <w:szCs w:val="24"/>
        </w:rPr>
        <w:t>:</w:t>
      </w:r>
    </w:p>
    <w:p w14:paraId="6F48182E" w14:textId="77777777" w:rsidR="009E24D4" w:rsidRPr="009E24D4" w:rsidRDefault="009E24D4" w:rsidP="009E24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  <w:r w:rsidRPr="009E24D4">
        <w:rPr>
          <w:rFonts w:ascii="Arial" w:eastAsia="Times New Roman" w:hAnsi="Arial" w:cs="Arial"/>
          <w:color w:val="222222"/>
          <w:sz w:val="24"/>
          <w:szCs w:val="24"/>
          <w:lang w:val="en-US"/>
        </w:rPr>
        <w:t xml:space="preserve">* </w:t>
      </w:r>
      <w:proofErr w:type="spellStart"/>
      <w:r w:rsidRPr="009E24D4">
        <w:rPr>
          <w:rFonts w:ascii="Arial" w:eastAsia="Times New Roman" w:hAnsi="Arial" w:cs="Arial"/>
          <w:color w:val="222222"/>
          <w:sz w:val="24"/>
          <w:szCs w:val="24"/>
          <w:lang w:val="en-US"/>
        </w:rPr>
        <w:t>Лабораторна</w:t>
      </w:r>
      <w:proofErr w:type="spellEnd"/>
      <w:r w:rsidRPr="009E24D4">
        <w:rPr>
          <w:rFonts w:ascii="Arial" w:eastAsia="Times New Roman" w:hAnsi="Arial" w:cs="Arial"/>
          <w:color w:val="222222"/>
          <w:sz w:val="24"/>
          <w:szCs w:val="24"/>
          <w:lang w:val="en-US"/>
        </w:rPr>
        <w:t xml:space="preserve"> #N</w:t>
      </w:r>
    </w:p>
    <w:p w14:paraId="3BD4A0BC" w14:textId="77777777" w:rsidR="009E24D4" w:rsidRPr="009E24D4" w:rsidRDefault="009E24D4" w:rsidP="009E24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  <w:r w:rsidRPr="009E24D4">
        <w:rPr>
          <w:rFonts w:ascii="Arial" w:eastAsia="Times New Roman" w:hAnsi="Arial" w:cs="Arial"/>
          <w:color w:val="222222"/>
          <w:sz w:val="24"/>
          <w:szCs w:val="24"/>
          <w:lang w:val="en-US"/>
        </w:rPr>
        <w:t>** sources</w:t>
      </w:r>
    </w:p>
    <w:p w14:paraId="6727283B" w14:textId="77777777" w:rsidR="009E24D4" w:rsidRPr="009E24D4" w:rsidRDefault="009E24D4" w:rsidP="009E24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  <w:r w:rsidRPr="009E24D4">
        <w:rPr>
          <w:rFonts w:ascii="Arial" w:eastAsia="Times New Roman" w:hAnsi="Arial" w:cs="Arial"/>
          <w:color w:val="222222"/>
          <w:sz w:val="24"/>
          <w:szCs w:val="24"/>
          <w:lang w:val="en-US"/>
        </w:rPr>
        <w:t>*** index.html</w:t>
      </w:r>
    </w:p>
    <w:p w14:paraId="643F5AC4" w14:textId="77777777" w:rsidR="009E24D4" w:rsidRPr="009E24D4" w:rsidRDefault="009E24D4" w:rsidP="009E24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  <w:r w:rsidRPr="009E24D4">
        <w:rPr>
          <w:rFonts w:ascii="Arial" w:eastAsia="Times New Roman" w:hAnsi="Arial" w:cs="Arial"/>
          <w:color w:val="222222"/>
          <w:sz w:val="24"/>
          <w:szCs w:val="24"/>
          <w:lang w:val="en-US"/>
        </w:rPr>
        <w:t>*** {other files}</w:t>
      </w:r>
    </w:p>
    <w:p w14:paraId="13C29C98" w14:textId="6B3E60DC" w:rsidR="009E24D4" w:rsidRDefault="009E24D4" w:rsidP="00E14620">
      <w:pPr>
        <w:rPr>
          <w:lang w:val="en-US"/>
        </w:rPr>
      </w:pPr>
    </w:p>
    <w:p w14:paraId="3D9BA67A" w14:textId="174E769B" w:rsidR="00243069" w:rsidRPr="00243069" w:rsidRDefault="00243069" w:rsidP="00E14620">
      <w:pPr>
        <w:rPr>
          <w:lang w:val="uk-UA"/>
        </w:rPr>
      </w:pPr>
      <w:proofErr w:type="spellStart"/>
      <w:r>
        <w:rPr>
          <w:lang w:val="uk-UA"/>
        </w:rPr>
        <w:t>Скріншот</w:t>
      </w:r>
      <w:proofErr w:type="spellEnd"/>
      <w:r>
        <w:rPr>
          <w:lang w:val="uk-UA"/>
        </w:rPr>
        <w:t>:</w:t>
      </w:r>
    </w:p>
    <w:p w14:paraId="5EEE17F6" w14:textId="3828DB72" w:rsidR="009E24D4" w:rsidRDefault="009E24D4" w:rsidP="00E14620">
      <w:pPr>
        <w:rPr>
          <w:noProof/>
          <w:lang w:val="en-US"/>
        </w:rPr>
      </w:pPr>
      <w:r w:rsidRPr="009E24D4">
        <w:rPr>
          <w:noProof/>
          <w:lang w:val="en-US"/>
        </w:rPr>
        <w:pict w14:anchorId="11C59D54">
          <v:shape id="Рисунок 1" o:spid="_x0000_i1027" type="#_x0000_t75" style="width:517.2pt;height:277.2pt;visibility:visible;mso-wrap-style:square">
            <v:imagedata r:id="rId7" o:title=""/>
          </v:shape>
        </w:pict>
      </w:r>
    </w:p>
    <w:p w14:paraId="127774AA" w14:textId="0BC365D8" w:rsidR="00243069" w:rsidRDefault="00243069" w:rsidP="00E14620">
      <w:pPr>
        <w:rPr>
          <w:noProof/>
          <w:lang w:val="en-US"/>
        </w:rPr>
      </w:pPr>
    </w:p>
    <w:p w14:paraId="6226B8E7" w14:textId="4E83D234" w:rsidR="00243069" w:rsidRDefault="00243069" w:rsidP="00E14620">
      <w:pPr>
        <w:rPr>
          <w:noProof/>
          <w:lang w:val="uk-UA"/>
        </w:rPr>
      </w:pPr>
      <w:r>
        <w:rPr>
          <w:noProof/>
          <w:lang w:val="uk-UA"/>
        </w:rPr>
        <w:t>Лістинг:</w:t>
      </w:r>
    </w:p>
    <w:p w14:paraId="630EB242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proofErr w:type="gramStart"/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!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DOCTYPE</w:t>
      </w:r>
      <w:proofErr w:type="gramEnd"/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html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45D96D5C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html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41454507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head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1975F8E2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   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link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rel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shortcut icon"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href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kalic.png"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type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image/x-icon"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5DD9B9AF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   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title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rozklad.kpi.ua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/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title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04B568A3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/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head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3E7BE492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style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31FC8716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243069">
        <w:rPr>
          <w:rFonts w:ascii="Consolas" w:eastAsia="Times New Roman" w:hAnsi="Consolas"/>
          <w:color w:val="D7BA7D"/>
          <w:sz w:val="21"/>
          <w:szCs w:val="21"/>
          <w:lang w:val="en-US"/>
        </w:rPr>
        <w:t>.obvodka</w:t>
      </w:r>
      <w:proofErr w:type="gramEnd"/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{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text-shadow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: 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#000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B5CEA8"/>
          <w:sz w:val="21"/>
          <w:szCs w:val="21"/>
          <w:lang w:val="en-US"/>
        </w:rPr>
        <w:t>1px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B5CEA8"/>
          <w:sz w:val="21"/>
          <w:szCs w:val="21"/>
          <w:lang w:val="en-US"/>
        </w:rPr>
        <w:t>0px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B5CEA8"/>
          <w:sz w:val="21"/>
          <w:szCs w:val="21"/>
          <w:lang w:val="en-US"/>
        </w:rPr>
        <w:t>2px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, 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#000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B5CEA8"/>
          <w:sz w:val="21"/>
          <w:szCs w:val="21"/>
          <w:lang w:val="en-US"/>
        </w:rPr>
        <w:t>0px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B5CEA8"/>
          <w:sz w:val="21"/>
          <w:szCs w:val="21"/>
          <w:lang w:val="en-US"/>
        </w:rPr>
        <w:t>1px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B5CEA8"/>
          <w:sz w:val="21"/>
          <w:szCs w:val="21"/>
          <w:lang w:val="en-US"/>
        </w:rPr>
        <w:t>1px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, 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#000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B5CEA8"/>
          <w:sz w:val="21"/>
          <w:szCs w:val="21"/>
          <w:lang w:val="en-US"/>
        </w:rPr>
        <w:t>0px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B5CEA8"/>
          <w:sz w:val="21"/>
          <w:szCs w:val="21"/>
          <w:lang w:val="en-US"/>
        </w:rPr>
        <w:t>-1px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B5CEA8"/>
          <w:sz w:val="21"/>
          <w:szCs w:val="21"/>
          <w:lang w:val="en-US"/>
        </w:rPr>
        <w:t>1px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, 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#000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B5CEA8"/>
          <w:sz w:val="21"/>
          <w:szCs w:val="21"/>
          <w:lang w:val="en-US"/>
        </w:rPr>
        <w:t>-1px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B5CEA8"/>
          <w:sz w:val="21"/>
          <w:szCs w:val="21"/>
          <w:lang w:val="en-US"/>
        </w:rPr>
        <w:t>0px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B5CEA8"/>
          <w:sz w:val="21"/>
          <w:szCs w:val="21"/>
          <w:lang w:val="en-US"/>
        </w:rPr>
        <w:t>1px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;}</w:t>
      </w:r>
    </w:p>
    <w:p w14:paraId="3FD72CDC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lastRenderedPageBreak/>
        <w:t>       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/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style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3CE0D3E8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ody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background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bg.png"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F44747"/>
          <w:sz w:val="21"/>
          <w:szCs w:val="21"/>
          <w:lang w:val="en-US"/>
        </w:rPr>
        <w:t>align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center"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182E38E9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   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a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href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C:\Users\1\Desktop\WEB-KPI\Лабораторна №2\sources\хтмл2.html"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img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src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sss.gif"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/&gt;&lt;/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a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4049FD04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   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proofErr w:type="spellStart"/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hr</w:t>
      </w:r>
      <w:proofErr w:type="spellEnd"/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F44747"/>
          <w:sz w:val="21"/>
          <w:szCs w:val="21"/>
          <w:lang w:val="en-US"/>
        </w:rPr>
        <w:t>align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center"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width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1400"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size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4"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color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#044244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/&gt;</w:t>
      </w:r>
    </w:p>
    <w:p w14:paraId="717C4908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   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h1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style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color: grey"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class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obvodka"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Не грузит расписание? Ну и не будет дальше грузить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/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h1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&lt;/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r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480ABC28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    </w:t>
      </w:r>
    </w:p>
    <w:p w14:paraId="5EE114EF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   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h2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style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</w:t>
      </w:r>
      <w:proofErr w:type="gramStart"/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color:grey</w:t>
      </w:r>
      <w:proofErr w:type="gramEnd"/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class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obvodka"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i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Designed and producted by: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r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/&gt;</w:t>
      </w:r>
    </w:p>
    <w:p w14:paraId="7BECFCD2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    Kyiv Politechnic Institute, Best Universitet in the world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/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i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&lt;/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h2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r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/&gt;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r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/&gt;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r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/&gt;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r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/&gt;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r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/&gt;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r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/&gt;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r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/&gt;</w:t>
      </w:r>
    </w:p>
    <w:p w14:paraId="4DAC08FD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   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proofErr w:type="spellStart"/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hr</w:t>
      </w:r>
      <w:proofErr w:type="spellEnd"/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F44747"/>
          <w:sz w:val="21"/>
          <w:szCs w:val="21"/>
          <w:lang w:val="en-US"/>
        </w:rPr>
        <w:t>align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center"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width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1400"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size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4"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color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#044244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/&gt;</w:t>
      </w:r>
    </w:p>
    <w:p w14:paraId="5BE19FC2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    </w:t>
      </w:r>
      <w:r w:rsidRPr="00243069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footer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F44747"/>
          <w:sz w:val="21"/>
          <w:szCs w:val="21"/>
          <w:lang w:val="en-US"/>
        </w:rPr>
        <w:t>align</w:t>
      </w:r>
      <w:r w:rsidRPr="00243069">
        <w:rPr>
          <w:rFonts w:ascii="Consolas" w:eastAsia="Times New Roman" w:hAnsi="Consolas"/>
          <w:color w:val="D4D4D4"/>
          <w:sz w:val="21"/>
          <w:szCs w:val="21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</w:rPr>
        <w:t>"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left</w:t>
      </w:r>
      <w:r w:rsidRPr="00243069">
        <w:rPr>
          <w:rFonts w:ascii="Consolas" w:eastAsia="Times New Roman" w:hAnsi="Consolas"/>
          <w:color w:val="CE9178"/>
          <w:sz w:val="21"/>
          <w:szCs w:val="21"/>
        </w:rPr>
        <w:t>"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style</w:t>
      </w:r>
      <w:r w:rsidRPr="00243069">
        <w:rPr>
          <w:rFonts w:ascii="Consolas" w:eastAsia="Times New Roman" w:hAnsi="Consolas"/>
          <w:color w:val="D4D4D4"/>
          <w:sz w:val="21"/>
          <w:szCs w:val="21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gramStart"/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color</w:t>
      </w:r>
      <w:r w:rsidRPr="00243069">
        <w:rPr>
          <w:rFonts w:ascii="Consolas" w:eastAsia="Times New Roman" w:hAnsi="Consolas"/>
          <w:color w:val="CE9178"/>
          <w:sz w:val="21"/>
          <w:szCs w:val="21"/>
        </w:rPr>
        <w:t>: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grey</w:t>
      </w:r>
      <w:proofErr w:type="gramEnd"/>
      <w:r w:rsidRPr="00243069">
        <w:rPr>
          <w:rFonts w:ascii="Consolas" w:eastAsia="Times New Roman" w:hAnsi="Consolas"/>
          <w:color w:val="CE9178"/>
          <w:sz w:val="21"/>
          <w:szCs w:val="21"/>
        </w:rPr>
        <w:t>"</w:t>
      </w:r>
      <w:r w:rsidRPr="00243069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243069">
        <w:rPr>
          <w:rFonts w:ascii="Consolas" w:eastAsia="Times New Roman" w:hAnsi="Consolas"/>
          <w:color w:val="D4D4D4"/>
          <w:sz w:val="21"/>
          <w:szCs w:val="21"/>
        </w:rPr>
        <w:t>Если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D4D4D4"/>
          <w:sz w:val="21"/>
          <w:szCs w:val="21"/>
        </w:rPr>
        <w:t>возникли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D4D4D4"/>
          <w:sz w:val="21"/>
          <w:szCs w:val="21"/>
        </w:rPr>
        <w:t>проблемы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D4D4D4"/>
          <w:sz w:val="21"/>
          <w:szCs w:val="21"/>
        </w:rPr>
        <w:t>с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D4D4D4"/>
          <w:sz w:val="21"/>
          <w:szCs w:val="21"/>
        </w:rPr>
        <w:t>сайтом,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D4D4D4"/>
          <w:sz w:val="21"/>
          <w:szCs w:val="21"/>
        </w:rPr>
        <w:t>убедительная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D4D4D4"/>
          <w:sz w:val="21"/>
          <w:szCs w:val="21"/>
        </w:rPr>
        <w:t>просьба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D4D4D4"/>
          <w:sz w:val="21"/>
          <w:szCs w:val="21"/>
        </w:rPr>
        <w:t>его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D4D4D4"/>
          <w:sz w:val="21"/>
          <w:szCs w:val="21"/>
        </w:rPr>
        <w:t>больше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D4D4D4"/>
          <w:sz w:val="21"/>
          <w:szCs w:val="21"/>
        </w:rPr>
        <w:t>не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r w:rsidRPr="00243069">
        <w:rPr>
          <w:rFonts w:ascii="Consolas" w:eastAsia="Times New Roman" w:hAnsi="Consolas"/>
          <w:color w:val="D4D4D4"/>
          <w:sz w:val="21"/>
          <w:szCs w:val="21"/>
        </w:rPr>
        <w:t>посещать.</w:t>
      </w:r>
      <w:r w:rsidRPr="00243069">
        <w:rPr>
          <w:rFonts w:ascii="Consolas" w:eastAsia="Times New Roman" w:hAnsi="Consolas"/>
          <w:color w:val="808080"/>
          <w:sz w:val="21"/>
          <w:szCs w:val="21"/>
        </w:rPr>
        <w:t>&lt;</w:t>
      </w:r>
      <w:proofErr w:type="spellStart"/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r</w:t>
      </w:r>
      <w:proofErr w:type="spellEnd"/>
      <w:r w:rsidRPr="00243069">
        <w:rPr>
          <w:rFonts w:ascii="Consolas" w:eastAsia="Times New Roman" w:hAnsi="Consolas"/>
          <w:color w:val="808080"/>
          <w:sz w:val="21"/>
          <w:szCs w:val="21"/>
        </w:rPr>
        <w:t>/&gt;</w:t>
      </w:r>
    </w:p>
    <w:p w14:paraId="79BACB1C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    </w:t>
      </w:r>
      <w:proofErr w:type="spellStart"/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Контакты</w:t>
      </w:r>
      <w:proofErr w:type="spellEnd"/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: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proofErr w:type="spellStart"/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r</w:t>
      </w:r>
      <w:proofErr w:type="spellEnd"/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/&gt;</w:t>
      </w:r>
    </w:p>
    <w:p w14:paraId="0E0EF81F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</w:t>
      </w:r>
      <w:proofErr w:type="spellStart"/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Ректорат</w:t>
      </w:r>
      <w:proofErr w:type="spellEnd"/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: 8-800-555-35-35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proofErr w:type="spellStart"/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r</w:t>
      </w:r>
      <w:proofErr w:type="spellEnd"/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/&gt;</w:t>
      </w:r>
    </w:p>
    <w:p w14:paraId="6F5175FB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</w:t>
      </w:r>
      <w:proofErr w:type="spellStart"/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Почта</w:t>
      </w:r>
      <w:proofErr w:type="spellEnd"/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proofErr w:type="spellStart"/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ректора</w:t>
      </w:r>
      <w:proofErr w:type="spellEnd"/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: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a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</w:t>
      </w:r>
      <w:proofErr w:type="spellStart"/>
      <w:r w:rsidRPr="00243069">
        <w:rPr>
          <w:rFonts w:ascii="Consolas" w:eastAsia="Times New Roman" w:hAnsi="Consolas"/>
          <w:color w:val="9CDCFE"/>
          <w:sz w:val="21"/>
          <w:szCs w:val="21"/>
          <w:lang w:val="en-US"/>
        </w:rPr>
        <w:t>href</w:t>
      </w:r>
      <w:proofErr w:type="spellEnd"/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=</w:t>
      </w:r>
      <w:r w:rsidRPr="00243069">
        <w:rPr>
          <w:rFonts w:ascii="Consolas" w:eastAsia="Times New Roman" w:hAnsi="Consolas"/>
          <w:color w:val="CE9178"/>
          <w:sz w:val="21"/>
          <w:szCs w:val="21"/>
          <w:lang w:val="en-US"/>
        </w:rPr>
        <w:t>""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zg@mail.ru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/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a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&lt;/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footer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23280B48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D4D4D4"/>
          <w:sz w:val="21"/>
          <w:szCs w:val="21"/>
          <w:lang w:val="en-US"/>
        </w:rPr>
        <w:t>    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/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body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52458E9D" w14:textId="77777777" w:rsidR="00243069" w:rsidRPr="00243069" w:rsidRDefault="00243069" w:rsidP="0024306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/>
        </w:rPr>
      </w:pP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lt;/</w:t>
      </w:r>
      <w:r w:rsidRPr="00243069">
        <w:rPr>
          <w:rFonts w:ascii="Consolas" w:eastAsia="Times New Roman" w:hAnsi="Consolas"/>
          <w:color w:val="569CD6"/>
          <w:sz w:val="21"/>
          <w:szCs w:val="21"/>
          <w:lang w:val="en-US"/>
        </w:rPr>
        <w:t>html</w:t>
      </w:r>
      <w:r w:rsidRPr="00243069">
        <w:rPr>
          <w:rFonts w:ascii="Consolas" w:eastAsia="Times New Roman" w:hAnsi="Consolas"/>
          <w:color w:val="808080"/>
          <w:sz w:val="21"/>
          <w:szCs w:val="21"/>
          <w:lang w:val="en-US"/>
        </w:rPr>
        <w:t>&gt;</w:t>
      </w:r>
    </w:p>
    <w:p w14:paraId="3223F7A6" w14:textId="517D057C" w:rsidR="00243069" w:rsidRDefault="00243069" w:rsidP="00E14620">
      <w:pPr>
        <w:rPr>
          <w:lang w:val="uk-UA"/>
        </w:rPr>
      </w:pPr>
    </w:p>
    <w:p w14:paraId="444847D4" w14:textId="77777777" w:rsidR="00243069" w:rsidRPr="00243069" w:rsidRDefault="00243069" w:rsidP="00E14620">
      <w:pPr>
        <w:rPr>
          <w:lang w:val="uk-UA"/>
        </w:rPr>
      </w:pPr>
    </w:p>
    <w:sectPr w:rsidR="00243069" w:rsidRPr="00243069" w:rsidSect="00325E2E">
      <w:pgSz w:w="11906" w:h="16838"/>
      <w:pgMar w:top="709" w:right="849" w:bottom="28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F2174"/>
    <w:multiLevelType w:val="hybridMultilevel"/>
    <w:tmpl w:val="1D964B92"/>
    <w:lvl w:ilvl="0" w:tplc="13AC230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FF4335"/>
    <w:multiLevelType w:val="multilevel"/>
    <w:tmpl w:val="089ED8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671228"/>
    <w:multiLevelType w:val="hybridMultilevel"/>
    <w:tmpl w:val="8932BDE6"/>
    <w:lvl w:ilvl="0" w:tplc="E91A0EF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4616E6"/>
    <w:multiLevelType w:val="multilevel"/>
    <w:tmpl w:val="72E8A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7" w15:restartNumberingAfterBreak="0">
    <w:nsid w:val="2FDD766E"/>
    <w:multiLevelType w:val="hybridMultilevel"/>
    <w:tmpl w:val="3A5C58C8"/>
    <w:lvl w:ilvl="0" w:tplc="9072C8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0AF39C8"/>
    <w:multiLevelType w:val="multilevel"/>
    <w:tmpl w:val="FDB22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9D29DC"/>
    <w:multiLevelType w:val="hybridMultilevel"/>
    <w:tmpl w:val="F1CEF470"/>
    <w:lvl w:ilvl="0" w:tplc="0EDA308C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0"/>
  </w:num>
  <w:num w:numId="4">
    <w:abstractNumId w:val="3"/>
  </w:num>
  <w:num w:numId="5">
    <w:abstractNumId w:val="4"/>
  </w:num>
  <w:num w:numId="6">
    <w:abstractNumId w:val="11"/>
  </w:num>
  <w:num w:numId="7">
    <w:abstractNumId w:val="7"/>
  </w:num>
  <w:num w:numId="8">
    <w:abstractNumId w:val="0"/>
  </w:num>
  <w:num w:numId="9">
    <w:abstractNumId w:val="1"/>
  </w:num>
  <w:num w:numId="10">
    <w:abstractNumId w:val="1"/>
    <w:lvlOverride w:ilvl="1">
      <w:lvl w:ilvl="1">
        <w:numFmt w:val="lowerLetter"/>
        <w:lvlText w:val="%2."/>
        <w:lvlJc w:val="left"/>
      </w:lvl>
    </w:lvlOverride>
  </w:num>
  <w:num w:numId="11">
    <w:abstractNumId w:val="2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17D8A"/>
    <w:rsid w:val="00025723"/>
    <w:rsid w:val="000742AE"/>
    <w:rsid w:val="00076B51"/>
    <w:rsid w:val="00082690"/>
    <w:rsid w:val="000C60D6"/>
    <w:rsid w:val="000E7603"/>
    <w:rsid w:val="00104487"/>
    <w:rsid w:val="001151C0"/>
    <w:rsid w:val="00194C25"/>
    <w:rsid w:val="001C60C0"/>
    <w:rsid w:val="001F1949"/>
    <w:rsid w:val="001F233E"/>
    <w:rsid w:val="002050CA"/>
    <w:rsid w:val="00210429"/>
    <w:rsid w:val="00243069"/>
    <w:rsid w:val="0027202C"/>
    <w:rsid w:val="002C3A3E"/>
    <w:rsid w:val="002F76D2"/>
    <w:rsid w:val="00325E2E"/>
    <w:rsid w:val="00356098"/>
    <w:rsid w:val="0036098A"/>
    <w:rsid w:val="00390A1B"/>
    <w:rsid w:val="003D1FC0"/>
    <w:rsid w:val="003E25AE"/>
    <w:rsid w:val="003E7BBF"/>
    <w:rsid w:val="00403DFA"/>
    <w:rsid w:val="004D3B53"/>
    <w:rsid w:val="00500C1D"/>
    <w:rsid w:val="00521A95"/>
    <w:rsid w:val="005450F0"/>
    <w:rsid w:val="005A2533"/>
    <w:rsid w:val="005C122E"/>
    <w:rsid w:val="005E796C"/>
    <w:rsid w:val="005F4AB2"/>
    <w:rsid w:val="00663742"/>
    <w:rsid w:val="006963ED"/>
    <w:rsid w:val="006F5E42"/>
    <w:rsid w:val="007240A6"/>
    <w:rsid w:val="00782C8A"/>
    <w:rsid w:val="007862A0"/>
    <w:rsid w:val="007B76D1"/>
    <w:rsid w:val="007D6050"/>
    <w:rsid w:val="0082766A"/>
    <w:rsid w:val="00842D04"/>
    <w:rsid w:val="008942AC"/>
    <w:rsid w:val="008B5050"/>
    <w:rsid w:val="008B7FD9"/>
    <w:rsid w:val="008C131F"/>
    <w:rsid w:val="008D7652"/>
    <w:rsid w:val="00921439"/>
    <w:rsid w:val="00927384"/>
    <w:rsid w:val="00931C38"/>
    <w:rsid w:val="00965CB4"/>
    <w:rsid w:val="009A321D"/>
    <w:rsid w:val="009D2FD7"/>
    <w:rsid w:val="009E24D4"/>
    <w:rsid w:val="009F500C"/>
    <w:rsid w:val="009F60B3"/>
    <w:rsid w:val="00A33B26"/>
    <w:rsid w:val="00A544B1"/>
    <w:rsid w:val="00A61114"/>
    <w:rsid w:val="00A86953"/>
    <w:rsid w:val="00A927A3"/>
    <w:rsid w:val="00A94960"/>
    <w:rsid w:val="00AD5107"/>
    <w:rsid w:val="00AE4CEF"/>
    <w:rsid w:val="00AF7C9D"/>
    <w:rsid w:val="00B5565C"/>
    <w:rsid w:val="00B82245"/>
    <w:rsid w:val="00C56721"/>
    <w:rsid w:val="00C82F87"/>
    <w:rsid w:val="00C84210"/>
    <w:rsid w:val="00CD169C"/>
    <w:rsid w:val="00CF32F3"/>
    <w:rsid w:val="00D10471"/>
    <w:rsid w:val="00D13E64"/>
    <w:rsid w:val="00D75C53"/>
    <w:rsid w:val="00DC53DC"/>
    <w:rsid w:val="00E01828"/>
    <w:rsid w:val="00E137AE"/>
    <w:rsid w:val="00E14620"/>
    <w:rsid w:val="00E57DC7"/>
    <w:rsid w:val="00EA6353"/>
    <w:rsid w:val="00F30784"/>
    <w:rsid w:val="00F36D99"/>
    <w:rsid w:val="00F41610"/>
    <w:rsid w:val="00F66F86"/>
    <w:rsid w:val="00F95F3D"/>
    <w:rsid w:val="00FA33D4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9660299"/>
  <w15:chartTrackingRefBased/>
  <w15:docId w15:val="{A3B524DA-C68D-4A1C-A619-8E3D39734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60100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002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52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5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9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0066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2845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9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0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81D0B6-C167-4DC8-BCE5-BCDC4A314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336</Words>
  <Characters>1920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252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Никита Головакин</cp:lastModifiedBy>
  <cp:revision>15</cp:revision>
  <dcterms:created xsi:type="dcterms:W3CDTF">2019-09-12T17:07:00Z</dcterms:created>
  <dcterms:modified xsi:type="dcterms:W3CDTF">2020-02-19T07:23:00Z</dcterms:modified>
</cp:coreProperties>
</file>